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0F7EE" w14:textId="77777777" w:rsidR="00ED564B" w:rsidRPr="00F703B6" w:rsidRDefault="00ED564B" w:rsidP="00AA7886">
      <w:pPr>
        <w:ind w:left="-709" w:hanging="1418"/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B31BAE9" wp14:editId="7DDC5847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AA6FA" w14:textId="77777777" w:rsidR="00ED564B" w:rsidRDefault="00ED564B" w:rsidP="00ED564B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31BA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432AA6FA" w14:textId="77777777" w:rsidR="00ED564B" w:rsidRDefault="00ED564B" w:rsidP="00ED564B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2" behindDoc="1" locked="0" layoutInCell="1" allowOverlap="1" wp14:anchorId="0933A19E" wp14:editId="1CCBEDC3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341C63" w14:textId="77777777" w:rsidR="00ED564B" w:rsidRPr="00F703B6" w:rsidRDefault="00ED564B" w:rsidP="00ED564B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3" behindDoc="0" locked="0" layoutInCell="1" allowOverlap="1" wp14:anchorId="566D10A1" wp14:editId="3123D292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4651FBF6" wp14:editId="523BECCD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7100C63C" w14:textId="241D1EAE" w:rsidR="00F417BA" w:rsidRPr="00B06A7A" w:rsidRDefault="00ED564B" w:rsidP="00F417BA">
      <w:pPr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654BC" wp14:editId="6FF61E39">
                <wp:simplePos x="0" y="0"/>
                <wp:positionH relativeFrom="column">
                  <wp:posOffset>868680</wp:posOffset>
                </wp:positionH>
                <wp:positionV relativeFrom="paragraph">
                  <wp:posOffset>31750</wp:posOffset>
                </wp:positionV>
                <wp:extent cx="4664075" cy="384810"/>
                <wp:effectExtent l="0" t="0" r="3175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64075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D5EBCBC" w14:textId="22815D18" w:rsidR="00F417BA" w:rsidRDefault="00ED564B" w:rsidP="00ED564B">
                            <w:pPr>
                              <w:ind w:firstLine="720"/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 xml:space="preserve">         </w:t>
                            </w:r>
                            <w:r w:rsidR="00F417BA"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>ALFRETON TOWN COUNCIL</w:t>
                            </w:r>
                          </w:p>
                          <w:p w14:paraId="667B7101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o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gers Lane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Alfreton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erbyshire DE55 7FF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.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Telephone 01773 520032</w:t>
                            </w:r>
                          </w:p>
                          <w:p w14:paraId="28AB252E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0FD7383C" w14:textId="77777777" w:rsidR="00F417BA" w:rsidRPr="0038378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4E950035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4535C3C0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AA3761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BF5316F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  <w:t>#</w:t>
                            </w:r>
                          </w:p>
                          <w:p w14:paraId="78763F32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6B63532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C78FD77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8A0AE66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74F55A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7996806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DC9A06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B1A678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F019788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B1F03D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1654BC" id="Rectangle 2" o:spid="_x0000_s1027" style="position:absolute;margin-left:68.4pt;margin-top:2.5pt;width:367.25pt;height:30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" filled="f" stroked="f" strokeweight="1pt">
                <v:textbox inset="1pt,1pt,1pt,1pt">
                  <w:txbxContent>
                    <w:p w14:paraId="6D5EBCBC" w14:textId="22815D18" w:rsidR="00F417BA" w:rsidRDefault="00ED564B" w:rsidP="00ED564B">
                      <w:pPr>
                        <w:ind w:firstLine="720"/>
                        <w:rPr>
                          <w:rFonts w:ascii="Verdana" w:hAnsi="Verdana"/>
                          <w:b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Cs w:val="24"/>
                        </w:rPr>
                        <w:t xml:space="preserve">         </w:t>
                      </w:r>
                      <w:r w:rsidR="00F417BA">
                        <w:rPr>
                          <w:rFonts w:ascii="Verdana" w:hAnsi="Verdana"/>
                          <w:b/>
                          <w:szCs w:val="24"/>
                        </w:rPr>
                        <w:t>ALFRETON TOWN COUNCIL</w:t>
                      </w:r>
                    </w:p>
                    <w:p w14:paraId="667B7101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  <w:r w:rsidRPr="00D9763D">
                        <w:rPr>
                          <w:rFonts w:ascii="Arial" w:hAnsi="Arial" w:cs="Arial"/>
                          <w:sz w:val="20"/>
                        </w:rPr>
                        <w:t>R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o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gers Lane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Alfreton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erbyshire DE55 7FF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.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Telephone 01773 520032</w:t>
                      </w:r>
                    </w:p>
                    <w:p w14:paraId="28AB252E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0FD7383C" w14:textId="77777777" w:rsidR="00F417BA" w:rsidRPr="0038378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4E950035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4535C3C0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AA3761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BF5316F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  <w: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  <w:t>#</w:t>
                      </w:r>
                    </w:p>
                    <w:p w14:paraId="78763F32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6B63532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C78FD77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8A0AE66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74F55A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7996806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DC9A06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B1A678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F019788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B1F03D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5C1D0F3" w14:textId="5095F677" w:rsidR="00F417BA" w:rsidRPr="00B06A7A" w:rsidRDefault="00F417BA" w:rsidP="00F417BA">
      <w:pPr>
        <w:rPr>
          <w:rFonts w:ascii="Verdana" w:hAnsi="Verdana" w:cs="Arial"/>
          <w:szCs w:val="24"/>
        </w:rPr>
      </w:pPr>
    </w:p>
    <w:p w14:paraId="68F4D076" w14:textId="77777777" w:rsidR="00D3423D" w:rsidRDefault="00D3423D" w:rsidP="008566C3">
      <w:pPr>
        <w:rPr>
          <w:rFonts w:ascii="Verdana" w:hAnsi="Verdana" w:cs="Arial"/>
          <w:szCs w:val="24"/>
        </w:rPr>
      </w:pPr>
    </w:p>
    <w:p w14:paraId="7AF27817" w14:textId="77777777" w:rsidR="00E36E2B" w:rsidRDefault="00E36E2B" w:rsidP="00E36E2B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AGENDA</w:t>
      </w:r>
    </w:p>
    <w:p w14:paraId="42F60A8F" w14:textId="77777777" w:rsidR="00E36E2B" w:rsidRDefault="00E36E2B" w:rsidP="00E36E2B">
      <w:pPr>
        <w:rPr>
          <w:rFonts w:ascii="Verdana" w:hAnsi="Verdana"/>
          <w:b/>
          <w:szCs w:val="24"/>
        </w:rPr>
      </w:pPr>
    </w:p>
    <w:p w14:paraId="73FFE1B1" w14:textId="77777777" w:rsidR="00E36E2B" w:rsidRPr="0038378A" w:rsidRDefault="00E36E2B" w:rsidP="00E36E2B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REGENERATION COMMITTEE</w:t>
      </w:r>
    </w:p>
    <w:p w14:paraId="09482649" w14:textId="1542F73C" w:rsidR="008566C3" w:rsidRPr="00B06A7A" w:rsidRDefault="00E36E2B" w:rsidP="008566C3">
      <w:pPr>
        <w:rPr>
          <w:rFonts w:ascii="Verdana" w:hAnsi="Verdana" w:cs="Arial"/>
          <w:bCs/>
          <w:szCs w:val="24"/>
        </w:rPr>
      </w:pP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E51C1E">
        <w:rPr>
          <w:rFonts w:ascii="Verdana" w:hAnsi="Verdana" w:cs="Arial"/>
          <w:bCs/>
          <w:szCs w:val="24"/>
        </w:rPr>
        <w:t>30/11/2023</w:t>
      </w:r>
    </w:p>
    <w:p w14:paraId="590D4616" w14:textId="77777777" w:rsidR="00F417BA" w:rsidRPr="00B06A7A" w:rsidRDefault="00F417BA" w:rsidP="00F417BA">
      <w:pPr>
        <w:rPr>
          <w:rFonts w:ascii="Verdana" w:hAnsi="Verdana" w:cs="Arial"/>
          <w:bCs/>
          <w:szCs w:val="24"/>
        </w:rPr>
      </w:pPr>
    </w:p>
    <w:p w14:paraId="3BB07BC7" w14:textId="3A1839AA" w:rsidR="00692D8F" w:rsidRPr="00B06A7A" w:rsidRDefault="00692D8F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>Chair</w:t>
      </w:r>
      <w:r w:rsidR="008566C3" w:rsidRPr="00B06A7A">
        <w:rPr>
          <w:rFonts w:ascii="Verdana" w:hAnsi="Verdana" w:cs="Arial"/>
          <w:bCs/>
          <w:szCs w:val="24"/>
        </w:rPr>
        <w:t xml:space="preserve"> of Committee</w:t>
      </w:r>
      <w:r w:rsidRPr="00B06A7A">
        <w:rPr>
          <w:rFonts w:ascii="Verdana" w:hAnsi="Verdana" w:cs="Arial"/>
          <w:bCs/>
          <w:szCs w:val="24"/>
        </w:rPr>
        <w:t xml:space="preserve">: Councillor D Taylor </w:t>
      </w:r>
    </w:p>
    <w:p w14:paraId="3840C685" w14:textId="1C4FC0EE" w:rsidR="00F417BA" w:rsidRPr="00B06A7A" w:rsidRDefault="00F417BA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 xml:space="preserve">Councillors: </w:t>
      </w:r>
      <w:r w:rsidR="00E51C1E">
        <w:rPr>
          <w:rFonts w:ascii="Verdana" w:hAnsi="Verdana" w:cs="Arial"/>
          <w:bCs/>
          <w:szCs w:val="24"/>
        </w:rPr>
        <w:t xml:space="preserve">Shirl Sounes, </w:t>
      </w:r>
      <w:r w:rsidR="00FD232B">
        <w:rPr>
          <w:rFonts w:ascii="Verdana" w:hAnsi="Verdana" w:cs="Arial"/>
          <w:bCs/>
          <w:szCs w:val="24"/>
        </w:rPr>
        <w:t>Hannah Jowett-Frost, Mary Kerry, Chloe Morcombe, Steve Marshall-Clarke</w:t>
      </w:r>
      <w:r w:rsidR="00CF6C57">
        <w:rPr>
          <w:rFonts w:ascii="Verdana" w:hAnsi="Verdana" w:cs="Arial"/>
          <w:bCs/>
          <w:szCs w:val="24"/>
        </w:rPr>
        <w:t>, Marlene Bennett</w:t>
      </w:r>
    </w:p>
    <w:p w14:paraId="6596F3B6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5078D808" w14:textId="5C80B905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 xml:space="preserve">On </w:t>
      </w:r>
      <w:r w:rsidR="00CF6C57">
        <w:rPr>
          <w:rFonts w:ascii="Verdana" w:hAnsi="Verdana" w:cs="Arial"/>
          <w:b/>
          <w:bCs/>
          <w:szCs w:val="24"/>
        </w:rPr>
        <w:t xml:space="preserve">Thursday </w:t>
      </w:r>
      <w:r w:rsidR="00032BB0">
        <w:rPr>
          <w:rFonts w:ascii="Verdana" w:hAnsi="Verdana" w:cs="Arial"/>
          <w:b/>
          <w:bCs/>
          <w:szCs w:val="24"/>
        </w:rPr>
        <w:t>7</w:t>
      </w:r>
      <w:r w:rsidR="00032BB0" w:rsidRPr="00032BB0">
        <w:rPr>
          <w:rFonts w:ascii="Verdana" w:hAnsi="Verdana" w:cs="Arial"/>
          <w:b/>
          <w:bCs/>
          <w:szCs w:val="24"/>
          <w:vertAlign w:val="superscript"/>
        </w:rPr>
        <w:t>th</w:t>
      </w:r>
      <w:r w:rsidR="00032BB0">
        <w:rPr>
          <w:rFonts w:ascii="Verdana" w:hAnsi="Verdana" w:cs="Arial"/>
          <w:b/>
          <w:bCs/>
          <w:szCs w:val="24"/>
        </w:rPr>
        <w:t xml:space="preserve"> December</w:t>
      </w:r>
      <w:r w:rsidR="00094F7D">
        <w:rPr>
          <w:rFonts w:ascii="Verdana" w:hAnsi="Verdana" w:cs="Arial"/>
          <w:b/>
          <w:bCs/>
          <w:szCs w:val="24"/>
        </w:rPr>
        <w:t xml:space="preserve"> 2023 at </w:t>
      </w:r>
      <w:r w:rsidR="00395840">
        <w:rPr>
          <w:rFonts w:ascii="Verdana" w:hAnsi="Verdana" w:cs="Arial"/>
          <w:b/>
          <w:bCs/>
          <w:szCs w:val="24"/>
        </w:rPr>
        <w:t>3</w:t>
      </w:r>
      <w:r w:rsidR="00EF4103">
        <w:rPr>
          <w:rFonts w:ascii="Verdana" w:hAnsi="Verdana" w:cs="Arial"/>
          <w:b/>
          <w:bCs/>
          <w:szCs w:val="24"/>
        </w:rPr>
        <w:t>:30</w:t>
      </w:r>
      <w:r w:rsidR="00EA29F9">
        <w:rPr>
          <w:rFonts w:ascii="Verdana" w:hAnsi="Verdana" w:cs="Arial"/>
          <w:b/>
          <w:bCs/>
          <w:szCs w:val="24"/>
        </w:rPr>
        <w:t>pm</w:t>
      </w:r>
    </w:p>
    <w:p w14:paraId="47048319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132627E8" w14:textId="47588F2A" w:rsidR="00DF2183" w:rsidRPr="00B06A7A" w:rsidRDefault="00D06669" w:rsidP="00DF2183">
      <w:pPr>
        <w:rPr>
          <w:rFonts w:ascii="Verdana" w:hAnsi="Verdana" w:cs="Arial"/>
          <w:b/>
          <w:bCs/>
          <w:szCs w:val="24"/>
        </w:rPr>
      </w:pPr>
      <w:r>
        <w:rPr>
          <w:rFonts w:ascii="Verdana" w:hAnsi="Verdana" w:cs="Arial"/>
          <w:b/>
          <w:bCs/>
          <w:szCs w:val="24"/>
        </w:rPr>
        <w:t>Woodbridge Junior School</w:t>
      </w:r>
    </w:p>
    <w:p w14:paraId="39D5B03F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55D726DE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All Members of the Committee are requested to attend for the purpose of considering and resolving the business to be transacted as set out in the following agenda.</w:t>
      </w:r>
    </w:p>
    <w:p w14:paraId="39FB0584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Yours sincerely</w:t>
      </w:r>
    </w:p>
    <w:p w14:paraId="70FFA004" w14:textId="77777777" w:rsidR="004A5737" w:rsidRDefault="004A5737" w:rsidP="00DF2183">
      <w:pPr>
        <w:rPr>
          <w:rFonts w:ascii="Verdana" w:hAnsi="Verdana" w:cs="Arial"/>
          <w:color w:val="000000"/>
          <w:szCs w:val="24"/>
          <w:lang w:eastAsia="en-GB"/>
        </w:rPr>
      </w:pPr>
    </w:p>
    <w:p w14:paraId="6E0F5DE2" w14:textId="39B507F9" w:rsidR="00DF2183" w:rsidRPr="00030EB4" w:rsidRDefault="00DF2183" w:rsidP="00DF2183">
      <w:pPr>
        <w:rPr>
          <w:rFonts w:ascii="Bradley Hand ITC" w:hAnsi="Bradley Hand ITC" w:cs="Arial"/>
          <w:color w:val="000000"/>
          <w:sz w:val="32"/>
          <w:szCs w:val="32"/>
          <w:lang w:eastAsia="en-GB"/>
        </w:rPr>
      </w:pPr>
      <w:r w:rsidRPr="00030EB4">
        <w:rPr>
          <w:rFonts w:ascii="Bradley Hand ITC" w:hAnsi="Bradley Hand ITC" w:cs="Arial"/>
          <w:color w:val="000000"/>
          <w:sz w:val="32"/>
          <w:szCs w:val="32"/>
          <w:lang w:eastAsia="en-GB"/>
        </w:rPr>
        <w:t>Tina Crookes</w:t>
      </w:r>
    </w:p>
    <w:p w14:paraId="5E91AB80" w14:textId="6BD3DC3D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</w:p>
    <w:p w14:paraId="156D25D8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Town Clerk</w:t>
      </w:r>
    </w:p>
    <w:p w14:paraId="52B8E455" w14:textId="77777777" w:rsidR="00DF2183" w:rsidRPr="00B06A7A" w:rsidRDefault="00DF2183" w:rsidP="00F417BA">
      <w:pPr>
        <w:rPr>
          <w:rFonts w:ascii="Verdana" w:hAnsi="Verdana" w:cs="Arial"/>
          <w:bCs/>
          <w:szCs w:val="24"/>
        </w:rPr>
      </w:pPr>
    </w:p>
    <w:p w14:paraId="1B2B0B7D" w14:textId="77777777" w:rsidR="00F417BA" w:rsidRPr="00B06A7A" w:rsidRDefault="00F417BA" w:rsidP="00F417BA">
      <w:pPr>
        <w:pBdr>
          <w:bottom w:val="single" w:sz="4" w:space="1" w:color="auto"/>
        </w:pBdr>
        <w:rPr>
          <w:rFonts w:ascii="Verdana" w:hAnsi="Verdana" w:cs="Arial"/>
          <w:szCs w:val="24"/>
        </w:rPr>
      </w:pPr>
    </w:p>
    <w:p w14:paraId="5D648CE8" w14:textId="7DACC7F4" w:rsidR="00F417BA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>ORDER OF BUSINESS</w:t>
      </w:r>
    </w:p>
    <w:p w14:paraId="09D479CE" w14:textId="77777777" w:rsidR="00692D8F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</w:p>
    <w:p w14:paraId="33466479" w14:textId="56CE18B0" w:rsidR="006E42A0" w:rsidRPr="00B06A7A" w:rsidRDefault="00D06669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3</w:t>
      </w:r>
      <w:r w:rsidR="006101F0">
        <w:rPr>
          <w:rFonts w:ascii="Verdana" w:hAnsi="Verdana" w:cs="Arial"/>
          <w:szCs w:val="24"/>
        </w:rPr>
        <w:t>/23</w:t>
      </w:r>
      <w:r w:rsidR="00F417BA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r w:rsidR="006E42A0" w:rsidRPr="00B06A7A">
        <w:rPr>
          <w:rFonts w:ascii="Verdana" w:hAnsi="Verdana" w:cs="Arial"/>
          <w:szCs w:val="24"/>
        </w:rPr>
        <w:t>To receive apologies for absence</w:t>
      </w:r>
    </w:p>
    <w:p w14:paraId="2E894349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62E70C60" w14:textId="01919AAB" w:rsidR="006E42A0" w:rsidRPr="00B06A7A" w:rsidRDefault="00D06669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4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To receive any declarations of interest from Members</w:t>
      </w:r>
    </w:p>
    <w:p w14:paraId="54D2BC4E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338ED8B9" w14:textId="48A7ED48" w:rsidR="006E42A0" w:rsidRPr="00B06A7A" w:rsidRDefault="00D06669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5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Public Participation</w:t>
      </w:r>
    </w:p>
    <w:p w14:paraId="0A1D09A0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02843961" w14:textId="4CBF2077" w:rsidR="006E42A0" w:rsidRPr="00B06A7A" w:rsidRDefault="00D06669" w:rsidP="00094F7D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6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To consider any items which should be taken in exclusion of the press and public</w:t>
      </w:r>
    </w:p>
    <w:p w14:paraId="73F8BDB8" w14:textId="289342F1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14FBDB" w14:textId="405DB185" w:rsidR="00692B8E" w:rsidRPr="00B06A7A" w:rsidRDefault="00D06669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7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>r To read and consider the minutes of the last meeting</w:t>
      </w:r>
    </w:p>
    <w:p w14:paraId="3F0EB934" w14:textId="77777777" w:rsidR="00692B8E" w:rsidRPr="00B06A7A" w:rsidRDefault="00692B8E" w:rsidP="00692B8E">
      <w:pPr>
        <w:ind w:left="720" w:hanging="720"/>
        <w:jc w:val="both"/>
        <w:rPr>
          <w:rFonts w:ascii="Verdana" w:hAnsi="Verdana" w:cs="Arial"/>
          <w:szCs w:val="24"/>
        </w:rPr>
      </w:pPr>
    </w:p>
    <w:p w14:paraId="32E3E605" w14:textId="716E6F2B" w:rsidR="00692B8E" w:rsidRPr="00B06A7A" w:rsidRDefault="00D06669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8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 xml:space="preserve">r </w:t>
      </w:r>
      <w:r w:rsidR="00063201" w:rsidRPr="00B06A7A">
        <w:rPr>
          <w:rFonts w:ascii="Verdana" w:hAnsi="Verdana" w:cs="Arial"/>
          <w:szCs w:val="24"/>
        </w:rPr>
        <w:t>T</w:t>
      </w:r>
      <w:r w:rsidR="00692B8E" w:rsidRPr="00B06A7A">
        <w:rPr>
          <w:rFonts w:ascii="Verdana" w:hAnsi="Verdana" w:cs="Arial"/>
          <w:szCs w:val="24"/>
        </w:rPr>
        <w:t xml:space="preserve">o </w:t>
      </w:r>
      <w:r w:rsidR="00410FCB">
        <w:rPr>
          <w:rFonts w:ascii="Verdana" w:hAnsi="Verdana" w:cs="Arial"/>
          <w:szCs w:val="24"/>
        </w:rPr>
        <w:t>a</w:t>
      </w:r>
      <w:r w:rsidR="00692B8E" w:rsidRPr="00B06A7A">
        <w:rPr>
          <w:rFonts w:ascii="Verdana" w:hAnsi="Verdana" w:cs="Arial"/>
          <w:szCs w:val="24"/>
        </w:rPr>
        <w:t>pprove the minutes of the last meeting as a correct record</w:t>
      </w:r>
    </w:p>
    <w:p w14:paraId="347BDE36" w14:textId="6BFC1765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97946C" w14:textId="6BCEE08D" w:rsidR="00EC70D1" w:rsidRPr="00B06A7A" w:rsidRDefault="00D06669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9</w:t>
      </w:r>
      <w:r w:rsidR="006101F0">
        <w:rPr>
          <w:rFonts w:ascii="Verdana" w:hAnsi="Verdana" w:cs="Arial"/>
          <w:szCs w:val="24"/>
        </w:rPr>
        <w:t>/23r</w:t>
      </w:r>
      <w:r w:rsidR="0008182A" w:rsidRPr="00B06A7A">
        <w:rPr>
          <w:rFonts w:ascii="Verdana" w:hAnsi="Verdana" w:cs="Arial"/>
          <w:szCs w:val="24"/>
        </w:rPr>
        <w:t xml:space="preserve"> </w:t>
      </w:r>
      <w:r w:rsidR="00EC70D1" w:rsidRPr="00B06A7A">
        <w:rPr>
          <w:rFonts w:ascii="Verdana" w:hAnsi="Verdana" w:cs="Arial"/>
          <w:szCs w:val="24"/>
        </w:rPr>
        <w:t>An update on progress so far</w:t>
      </w:r>
    </w:p>
    <w:p w14:paraId="01E0A709" w14:textId="7AD1AE79" w:rsidR="007A5248" w:rsidRDefault="00D01067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Arts Trai</w:t>
      </w:r>
      <w:r w:rsidR="00A5235A">
        <w:rPr>
          <w:rFonts w:ascii="Verdana" w:hAnsi="Verdana" w:cs="Arial"/>
          <w:szCs w:val="24"/>
        </w:rPr>
        <w:t>l</w:t>
      </w:r>
    </w:p>
    <w:p w14:paraId="49397158" w14:textId="02722FEB" w:rsidR="00BA1A1E" w:rsidRPr="00B06A7A" w:rsidRDefault="00C26E80" w:rsidP="00C26E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 receive the outline plan</w:t>
      </w:r>
    </w:p>
    <w:p w14:paraId="43492CB1" w14:textId="75523CDD" w:rsidR="00496D4A" w:rsidRDefault="00496D4A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Business Forum</w:t>
      </w:r>
      <w:r w:rsidR="00321180">
        <w:rPr>
          <w:rFonts w:ascii="Verdana" w:hAnsi="Verdana" w:cs="Arial"/>
          <w:szCs w:val="24"/>
        </w:rPr>
        <w:t xml:space="preserve"> </w:t>
      </w:r>
    </w:p>
    <w:p w14:paraId="2A889CEE" w14:textId="77777777" w:rsidR="00BB6703" w:rsidRDefault="00BB6703" w:rsidP="00BB6703">
      <w:pPr>
        <w:pStyle w:val="ListParagraph"/>
        <w:ind w:left="1440"/>
        <w:jc w:val="both"/>
        <w:rPr>
          <w:rFonts w:ascii="Verdana" w:hAnsi="Verdana" w:cs="Arial"/>
          <w:szCs w:val="24"/>
        </w:rPr>
      </w:pPr>
    </w:p>
    <w:p w14:paraId="1956D274" w14:textId="2A4618DE" w:rsidR="00BB6703" w:rsidRPr="00B06A7A" w:rsidRDefault="00BB6703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lastRenderedPageBreak/>
        <w:t>Interpretation boards</w:t>
      </w:r>
    </w:p>
    <w:p w14:paraId="3C2A8F97" w14:textId="6B127E7B" w:rsidR="00496D4A" w:rsidRDefault="00496D4A" w:rsidP="00C26E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Interpretation Boards</w:t>
      </w:r>
      <w:r w:rsidR="00321180">
        <w:rPr>
          <w:rFonts w:ascii="Verdana" w:hAnsi="Verdana" w:cs="Arial"/>
          <w:szCs w:val="24"/>
        </w:rPr>
        <w:t xml:space="preserve"> – CS Lewis and DH Lawrence board </w:t>
      </w:r>
      <w:r w:rsidR="00C26E80">
        <w:rPr>
          <w:rFonts w:ascii="Verdana" w:hAnsi="Verdana" w:cs="Arial"/>
          <w:szCs w:val="24"/>
        </w:rPr>
        <w:t>in situ</w:t>
      </w:r>
    </w:p>
    <w:p w14:paraId="59818555" w14:textId="667B3B34" w:rsidR="00C26E80" w:rsidRDefault="00C26E80" w:rsidP="00C26E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TFC board</w:t>
      </w:r>
      <w:r w:rsidR="00934234">
        <w:rPr>
          <w:rFonts w:ascii="Verdana" w:hAnsi="Verdana" w:cs="Arial"/>
          <w:szCs w:val="24"/>
        </w:rPr>
        <w:t xml:space="preserve"> sent to printers</w:t>
      </w:r>
    </w:p>
    <w:p w14:paraId="7A8FA4BD" w14:textId="2DF5DB06" w:rsidR="00934234" w:rsidRPr="00B06A7A" w:rsidRDefault="00934234" w:rsidP="00C26E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Park Mill board ready</w:t>
      </w:r>
    </w:p>
    <w:p w14:paraId="3B09473F" w14:textId="67E0AC4B" w:rsidR="0004682E" w:rsidRPr="00B06A7A" w:rsidRDefault="0004682E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 xml:space="preserve">Litter Pick </w:t>
      </w:r>
    </w:p>
    <w:p w14:paraId="4AF92981" w14:textId="1C4CABF9" w:rsidR="00681D61" w:rsidRDefault="00681D61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Phone Box</w:t>
      </w:r>
    </w:p>
    <w:p w14:paraId="535858CD" w14:textId="66429135" w:rsidR="000623C4" w:rsidRDefault="000623C4" w:rsidP="000623C4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pprove spend</w:t>
      </w:r>
    </w:p>
    <w:p w14:paraId="27CBAE7A" w14:textId="6F6C63E8" w:rsidR="000623C4" w:rsidRPr="00B06A7A" w:rsidRDefault="000623C4" w:rsidP="000623C4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Wrap ordered for Mayoral message</w:t>
      </w:r>
      <w:r w:rsidR="001E5A7D">
        <w:rPr>
          <w:rFonts w:ascii="Verdana" w:hAnsi="Verdana" w:cs="Arial"/>
          <w:szCs w:val="24"/>
        </w:rPr>
        <w:t xml:space="preserve"> £200.00 to approve</w:t>
      </w:r>
    </w:p>
    <w:p w14:paraId="03C6FDA3" w14:textId="5D067B58" w:rsidR="00681D61" w:rsidRDefault="00681D61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Decx – flags and displays</w:t>
      </w:r>
    </w:p>
    <w:p w14:paraId="16145790" w14:textId="5FAE9743" w:rsidR="008B2ED1" w:rsidRDefault="00CB3066" w:rsidP="00695597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Meeting organised with David Nieper</w:t>
      </w:r>
    </w:p>
    <w:p w14:paraId="2AB0C18A" w14:textId="3E6A6D80" w:rsidR="00FB3A81" w:rsidRDefault="00FB3A81" w:rsidP="00695597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Consider allocating £4</w:t>
      </w:r>
      <w:r w:rsidR="00AA356A">
        <w:rPr>
          <w:rFonts w:ascii="Verdana" w:hAnsi="Verdana" w:cs="Arial"/>
          <w:szCs w:val="24"/>
        </w:rPr>
        <w:t>,000.00 for installation</w:t>
      </w:r>
    </w:p>
    <w:p w14:paraId="4F9EB888" w14:textId="1A127E5E" w:rsidR="00321180" w:rsidRDefault="00321180" w:rsidP="00321180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Monthly markets</w:t>
      </w:r>
    </w:p>
    <w:p w14:paraId="114EC722" w14:textId="4D12837F" w:rsidR="00321180" w:rsidRDefault="00CB3066" w:rsidP="003211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Spring 2024</w:t>
      </w:r>
    </w:p>
    <w:p w14:paraId="70F053B9" w14:textId="3E735AF7" w:rsidR="001E5A7D" w:rsidRDefault="001E5A7D" w:rsidP="003211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Consider marketing for this and </w:t>
      </w:r>
      <w:r w:rsidR="0016270B">
        <w:rPr>
          <w:rFonts w:ascii="Verdana" w:hAnsi="Verdana" w:cs="Arial"/>
          <w:szCs w:val="24"/>
        </w:rPr>
        <w:t>Alfreton in Bloom £500.00 to approve</w:t>
      </w:r>
    </w:p>
    <w:p w14:paraId="08B20C44" w14:textId="150D8521" w:rsidR="00E31182" w:rsidRDefault="00E31182" w:rsidP="00E31182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lfreton in Bloom</w:t>
      </w:r>
      <w:r w:rsidR="006B49C0">
        <w:rPr>
          <w:rFonts w:ascii="Verdana" w:hAnsi="Verdana" w:cs="Arial"/>
          <w:szCs w:val="24"/>
        </w:rPr>
        <w:t xml:space="preserve"> and East Midlands in Bloom</w:t>
      </w:r>
    </w:p>
    <w:p w14:paraId="2907BD52" w14:textId="176AE619" w:rsidR="00E31182" w:rsidRDefault="00CB3066" w:rsidP="00E31182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Spring 2024</w:t>
      </w:r>
    </w:p>
    <w:p w14:paraId="1E0F8C7E" w14:textId="7573AEBC" w:rsidR="00972F4D" w:rsidRDefault="00972F4D" w:rsidP="00972F4D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own Map </w:t>
      </w:r>
    </w:p>
    <w:p w14:paraId="05A78888" w14:textId="57B6F178" w:rsidR="00972F4D" w:rsidRDefault="00A1257E" w:rsidP="00972F4D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wn guide pursued with Bamboo House Publishing</w:t>
      </w:r>
    </w:p>
    <w:p w14:paraId="5229DBAF" w14:textId="611A7271" w:rsidR="003B71C5" w:rsidRDefault="003B71C5" w:rsidP="00972F4D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pprove Town Council to have a double page advert at £400.00</w:t>
      </w:r>
      <w:r w:rsidR="0016270B">
        <w:rPr>
          <w:rFonts w:ascii="Verdana" w:hAnsi="Verdana" w:cs="Arial"/>
          <w:szCs w:val="24"/>
        </w:rPr>
        <w:t xml:space="preserve"> to approve</w:t>
      </w:r>
    </w:p>
    <w:p w14:paraId="4440116B" w14:textId="1C501D3B" w:rsidR="003B71C5" w:rsidRDefault="003B71C5" w:rsidP="00972F4D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pprove content</w:t>
      </w:r>
      <w:r w:rsidR="00452D1E">
        <w:rPr>
          <w:rFonts w:ascii="Verdana" w:hAnsi="Verdana" w:cs="Arial"/>
          <w:szCs w:val="24"/>
        </w:rPr>
        <w:t xml:space="preserve"> outline</w:t>
      </w:r>
    </w:p>
    <w:p w14:paraId="27A4D9EE" w14:textId="77777777" w:rsidR="00EF5C4B" w:rsidRDefault="000B6F42" w:rsidP="007F3DAD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Film production</w:t>
      </w:r>
    </w:p>
    <w:p w14:paraId="3B7E2120" w14:textId="6A4F9BC0" w:rsidR="00FF0B52" w:rsidRDefault="00FF0B52" w:rsidP="00FF0B52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Phase 1 agreed with John Felix (invoice attached)</w:t>
      </w:r>
    </w:p>
    <w:p w14:paraId="271F67D9" w14:textId="2F39F21D" w:rsidR="007F3DAD" w:rsidRDefault="00EF5C4B" w:rsidP="00EF5C4B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Quotes requested for phase 2</w:t>
      </w:r>
      <w:r w:rsidR="007F3DAD">
        <w:rPr>
          <w:rFonts w:ascii="Verdana" w:hAnsi="Verdana" w:cs="Arial"/>
          <w:szCs w:val="24"/>
        </w:rPr>
        <w:t xml:space="preserve"> </w:t>
      </w:r>
    </w:p>
    <w:p w14:paraId="3723F6D0" w14:textId="77777777" w:rsidR="006206E7" w:rsidRPr="00972F4D" w:rsidRDefault="006206E7" w:rsidP="00654996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7CB08325" w14:textId="010D0651" w:rsidR="00E05D6F" w:rsidRDefault="00D06669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D769DF">
        <w:rPr>
          <w:rFonts w:ascii="Verdana" w:hAnsi="Verdana" w:cs="Arial"/>
          <w:szCs w:val="24"/>
        </w:rPr>
        <w:t>0</w:t>
      </w:r>
      <w:r w:rsidR="006101F0">
        <w:rPr>
          <w:rFonts w:ascii="Verdana" w:hAnsi="Verdana" w:cs="Arial"/>
          <w:szCs w:val="24"/>
        </w:rPr>
        <w:t>/23</w:t>
      </w:r>
      <w:r w:rsidR="00D6080E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r w:rsidR="00CC596D">
        <w:rPr>
          <w:rFonts w:ascii="Verdana" w:hAnsi="Verdana" w:cs="Arial"/>
          <w:szCs w:val="24"/>
        </w:rPr>
        <w:t>To re</w:t>
      </w:r>
      <w:r w:rsidR="006206E7">
        <w:rPr>
          <w:rFonts w:ascii="Verdana" w:hAnsi="Verdana" w:cs="Arial"/>
          <w:szCs w:val="24"/>
        </w:rPr>
        <w:t>ceive an update</w:t>
      </w:r>
      <w:r w:rsidR="00CC596D">
        <w:rPr>
          <w:rFonts w:ascii="Verdana" w:hAnsi="Verdana" w:cs="Arial"/>
          <w:szCs w:val="24"/>
        </w:rPr>
        <w:t xml:space="preserve"> on Community Hub and consider future actions</w:t>
      </w:r>
    </w:p>
    <w:p w14:paraId="785D8E4C" w14:textId="0BE7B6B3" w:rsidR="00B07779" w:rsidRPr="00B07779" w:rsidRDefault="00B07779" w:rsidP="00B07779">
      <w:pPr>
        <w:pStyle w:val="ListParagraph"/>
        <w:numPr>
          <w:ilvl w:val="0"/>
          <w:numId w:val="15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 hear from Lynn (CVS)</w:t>
      </w:r>
    </w:p>
    <w:p w14:paraId="329E8898" w14:textId="77777777" w:rsidR="0085522E" w:rsidRDefault="0085522E" w:rsidP="00D6080E">
      <w:pPr>
        <w:jc w:val="both"/>
        <w:rPr>
          <w:rFonts w:ascii="Verdana" w:hAnsi="Verdana" w:cs="Arial"/>
          <w:szCs w:val="24"/>
        </w:rPr>
      </w:pPr>
    </w:p>
    <w:p w14:paraId="35945764" w14:textId="6E8EFDF5" w:rsidR="0085522E" w:rsidRDefault="0085522E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1/23</w:t>
      </w:r>
      <w:r w:rsidRPr="00B06A7A">
        <w:rPr>
          <w:rFonts w:ascii="Verdana" w:hAnsi="Verdana" w:cs="Arial"/>
          <w:szCs w:val="24"/>
        </w:rPr>
        <w:t xml:space="preserve">r To </w:t>
      </w:r>
      <w:r>
        <w:rPr>
          <w:rFonts w:ascii="Verdana" w:hAnsi="Verdana" w:cs="Arial"/>
          <w:szCs w:val="24"/>
        </w:rPr>
        <w:t xml:space="preserve">consider </w:t>
      </w:r>
      <w:r w:rsidRPr="00B06A7A">
        <w:rPr>
          <w:rFonts w:ascii="Verdana" w:hAnsi="Verdana" w:cs="Arial"/>
          <w:szCs w:val="24"/>
        </w:rPr>
        <w:t>the budget</w:t>
      </w:r>
      <w:r>
        <w:rPr>
          <w:rFonts w:ascii="Verdana" w:hAnsi="Verdana" w:cs="Arial"/>
          <w:szCs w:val="24"/>
        </w:rPr>
        <w:t xml:space="preserve"> request for</w:t>
      </w:r>
      <w:r w:rsidRPr="00B06A7A">
        <w:rPr>
          <w:rFonts w:ascii="Verdana" w:hAnsi="Verdana" w:cs="Arial"/>
          <w:szCs w:val="24"/>
        </w:rPr>
        <w:t xml:space="preserve"> 2</w:t>
      </w:r>
      <w:r>
        <w:rPr>
          <w:rFonts w:ascii="Verdana" w:hAnsi="Verdana" w:cs="Arial"/>
          <w:szCs w:val="24"/>
        </w:rPr>
        <w:t>4</w:t>
      </w:r>
      <w:r w:rsidRPr="00B06A7A">
        <w:rPr>
          <w:rFonts w:ascii="Verdana" w:hAnsi="Verdana" w:cs="Arial"/>
          <w:szCs w:val="24"/>
        </w:rPr>
        <w:t>/2</w:t>
      </w:r>
      <w:r>
        <w:rPr>
          <w:rFonts w:ascii="Verdana" w:hAnsi="Verdana" w:cs="Arial"/>
          <w:szCs w:val="24"/>
        </w:rPr>
        <w:t>5</w:t>
      </w:r>
    </w:p>
    <w:p w14:paraId="0029FF80" w14:textId="77777777" w:rsidR="00CC596D" w:rsidRDefault="00CC596D" w:rsidP="00D6080E">
      <w:pPr>
        <w:jc w:val="both"/>
        <w:rPr>
          <w:rFonts w:ascii="Verdana" w:hAnsi="Verdana" w:cs="Arial"/>
          <w:szCs w:val="24"/>
        </w:rPr>
      </w:pPr>
    </w:p>
    <w:p w14:paraId="4A498458" w14:textId="7C84A3CB" w:rsidR="00CC596D" w:rsidRDefault="00D06669" w:rsidP="00556C0D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85522E">
        <w:rPr>
          <w:rFonts w:ascii="Verdana" w:hAnsi="Verdana" w:cs="Arial"/>
          <w:szCs w:val="24"/>
        </w:rPr>
        <w:t>2</w:t>
      </w:r>
      <w:r w:rsidR="00E05D6F">
        <w:rPr>
          <w:rFonts w:ascii="Verdana" w:hAnsi="Verdana" w:cs="Arial"/>
          <w:szCs w:val="24"/>
        </w:rPr>
        <w:t xml:space="preserve">/23r </w:t>
      </w:r>
      <w:r w:rsidR="00CC596D" w:rsidRPr="00B06A7A">
        <w:rPr>
          <w:rFonts w:ascii="Verdana" w:hAnsi="Verdana" w:cs="Arial"/>
          <w:szCs w:val="24"/>
        </w:rPr>
        <w:t xml:space="preserve">To approve payments from the Regeneration </w:t>
      </w:r>
      <w:r w:rsidR="00CC596D">
        <w:rPr>
          <w:rFonts w:ascii="Verdana" w:hAnsi="Verdana" w:cs="Arial"/>
          <w:szCs w:val="24"/>
        </w:rPr>
        <w:t>23/24 so far</w:t>
      </w:r>
      <w:r w:rsidR="005D0647">
        <w:rPr>
          <w:rFonts w:ascii="Verdana" w:hAnsi="Verdana" w:cs="Arial"/>
          <w:szCs w:val="24"/>
        </w:rPr>
        <w:t xml:space="preserve"> and those committed</w:t>
      </w:r>
    </w:p>
    <w:tbl>
      <w:tblPr>
        <w:tblW w:w="9560" w:type="dxa"/>
        <w:tblLook w:val="04A0" w:firstRow="1" w:lastRow="0" w:firstColumn="1" w:lastColumn="0" w:noHBand="0" w:noVBand="1"/>
      </w:tblPr>
      <w:tblGrid>
        <w:gridCol w:w="1470"/>
        <w:gridCol w:w="1627"/>
        <w:gridCol w:w="1949"/>
        <w:gridCol w:w="1627"/>
        <w:gridCol w:w="1568"/>
        <w:gridCol w:w="1532"/>
      </w:tblGrid>
      <w:tr w:rsidR="005D0647" w:rsidRPr="005D0647" w14:paraId="3933821F" w14:textId="77777777" w:rsidTr="005D0647">
        <w:trPr>
          <w:trHeight w:val="855"/>
        </w:trPr>
        <w:tc>
          <w:tcPr>
            <w:tcW w:w="14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B058C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Accrued</w:t>
            </w:r>
          </w:p>
        </w:tc>
        <w:tc>
          <w:tcPr>
            <w:tcW w:w="16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808AF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Budget 23/24</w:t>
            </w:r>
          </w:p>
        </w:tc>
        <w:tc>
          <w:tcPr>
            <w:tcW w:w="1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F63DD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Project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87227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Spend 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4177B6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9A441B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5D0647" w:rsidRPr="005D0647" w14:paraId="17CBF4E0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3AF97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2/23</w:t>
            </w:r>
          </w:p>
        </w:tc>
        <w:tc>
          <w:tcPr>
            <w:tcW w:w="16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3E801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28586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D3A8B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FBD9F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E55A7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</w:tr>
      <w:tr w:rsidR="005D0647" w:rsidRPr="005D0647" w14:paraId="663D4CEB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7DFBF6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37C3E4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62CC28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Membership and advice for market rights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3EFB9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399.6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45A5C5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F543F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600.40</w:t>
            </w:r>
          </w:p>
        </w:tc>
      </w:tr>
      <w:tr w:rsidR="005D0647" w:rsidRPr="005D0647" w14:paraId="19878BB1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BCCCA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50BF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7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A9245B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 xml:space="preserve">Town Brand/Festoons 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E462D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6,265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FC8C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,0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B5D3B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3,265.00</w:t>
            </w:r>
          </w:p>
        </w:tc>
      </w:tr>
      <w:tr w:rsidR="005D0647" w:rsidRPr="005D0647" w14:paraId="7ACDB12D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06BCF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437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8C74B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66B60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lanting Scheme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60E87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437.6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C37F49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F7142C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1,000.00</w:t>
            </w:r>
          </w:p>
        </w:tc>
      </w:tr>
      <w:tr w:rsidR="005D0647" w:rsidRPr="005D0647" w14:paraId="6EA0537B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12F95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4715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AC3426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Business Forum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597C14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FA092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3DB04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</w:tr>
      <w:tr w:rsidR="005D0647" w:rsidRPr="005D0647" w14:paraId="25F5AE71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AF7EA9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3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9ADF4E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28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7578DE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Artist Trail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AACC1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76.6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6385D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123E8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,023.39</w:t>
            </w:r>
          </w:p>
        </w:tc>
      </w:tr>
      <w:tr w:rsidR="005D0647" w:rsidRPr="005D0647" w14:paraId="6BDCECDF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31E005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6BF7C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10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0D96F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hone Box (Arts Trail)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64428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5886D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38B0A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</w:tr>
      <w:tr w:rsidR="005D0647" w:rsidRPr="005D0647" w14:paraId="2735B6A3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7825D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44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17D0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3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375FE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Interpretation Boards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66BDE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016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909F3D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39A9D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528.00</w:t>
            </w:r>
          </w:p>
        </w:tc>
      </w:tr>
      <w:tr w:rsidR="005D0647" w:rsidRPr="005D0647" w14:paraId="0613C5E6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C45A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F931F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FDEAAE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Memorial Bench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20DFE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2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3AF18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50492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880.00</w:t>
            </w:r>
          </w:p>
        </w:tc>
      </w:tr>
      <w:tr w:rsidR="005D0647" w:rsidRPr="005D0647" w14:paraId="1CCF46B6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9BC2C6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lastRenderedPageBreak/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8C04F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A6515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Alfreton in Bloom/Market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8A5A0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ABC096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082DB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700.00</w:t>
            </w:r>
          </w:p>
        </w:tc>
      </w:tr>
      <w:tr w:rsidR="005D0647" w:rsidRPr="005D0647" w14:paraId="4BD89358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D87D8C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553DFF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384D2F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romotional Film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F5CCFA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C588E9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22105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500.00</w:t>
            </w:r>
          </w:p>
        </w:tc>
      </w:tr>
      <w:tr w:rsidR="005D0647" w:rsidRPr="005D0647" w14:paraId="5D0DEA71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997F5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B72DC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643131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Town Guide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BFEF0D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2C626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B8868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400.00</w:t>
            </w:r>
          </w:p>
        </w:tc>
      </w:tr>
      <w:tr w:rsidR="005D0647" w:rsidRPr="005D0647" w14:paraId="352A66B7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E7E57C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5,681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5BD097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14,8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5E0526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869E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12,714.8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03C0B9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5,6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055213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2,166.79</w:t>
            </w:r>
          </w:p>
        </w:tc>
      </w:tr>
      <w:tr w:rsidR="005D0647" w:rsidRPr="005D0647" w14:paraId="6DA23FCF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B33CB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2D2834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Budge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6BFFB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3D4154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0226A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34F4D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</w:tr>
      <w:tr w:rsidR="005D0647" w:rsidRPr="005D0647" w14:paraId="0BD13095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76E8A1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C728D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Underspend from 2022/2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70E2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670201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C4A24D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337D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</w:tr>
      <w:tr w:rsidR="005D0647" w:rsidRPr="005D0647" w14:paraId="0C173449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18DE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EEE071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B2527FE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20,681.6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7C060D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12,714.8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01053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5,6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3165B3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2,366.79</w:t>
            </w:r>
          </w:p>
        </w:tc>
      </w:tr>
    </w:tbl>
    <w:p w14:paraId="351B2C33" w14:textId="77777777" w:rsidR="0011783F" w:rsidRDefault="0011783F" w:rsidP="0011783F">
      <w:pPr>
        <w:jc w:val="both"/>
        <w:rPr>
          <w:rFonts w:ascii="Verdana" w:hAnsi="Verdana" w:cs="Arial"/>
          <w:szCs w:val="24"/>
        </w:rPr>
      </w:pPr>
    </w:p>
    <w:p w14:paraId="336DF18B" w14:textId="6B2AF602" w:rsidR="00B50C4D" w:rsidRPr="00743332" w:rsidRDefault="006A5039" w:rsidP="00743332">
      <w:pPr>
        <w:spacing w:after="160" w:line="259" w:lineRule="auto"/>
        <w:rPr>
          <w:rFonts w:ascii="Verdana" w:hAnsi="Verdana" w:cs="Arial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91" behindDoc="0" locked="0" layoutInCell="1" allowOverlap="1" wp14:anchorId="44899B32" wp14:editId="6E13AC65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91287090" name="Text Box 1912870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F55BBE" w14:textId="77777777" w:rsidR="006A5039" w:rsidRDefault="006A5039" w:rsidP="006A5039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899B32" id="Text Box 191287090" o:spid="_x0000_s1028" type="#_x0000_t202" style="position:absolute;margin-left:382.05pt;margin-top:-8.8pt;width:67.5pt;height:81pt;z-index:2516602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kQ/9gEAANE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" stroked="f">
                <v:textbox>
                  <w:txbxContent>
                    <w:p w14:paraId="70F55BBE" w14:textId="77777777" w:rsidR="006A5039" w:rsidRDefault="006A5039" w:rsidP="006A5039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0C4D" w:rsidRPr="00A76875">
        <w:rPr>
          <w:rFonts w:ascii="Verdana" w:hAnsi="Verdana"/>
          <w:sz w:val="22"/>
          <w:szCs w:val="22"/>
        </w:rPr>
        <w:t xml:space="preserve"> </w:t>
      </w:r>
    </w:p>
    <w:p w14:paraId="49EE1B72" w14:textId="77777777" w:rsidR="00D27D7C" w:rsidRPr="00D27D7C" w:rsidRDefault="00D27D7C" w:rsidP="00B50C4D">
      <w:pPr>
        <w:jc w:val="both"/>
        <w:rPr>
          <w:rFonts w:ascii="Verdana" w:hAnsi="Verdana" w:cs="Arial"/>
          <w:szCs w:val="24"/>
        </w:rPr>
      </w:pPr>
    </w:p>
    <w:sectPr w:rsidR="00D27D7C" w:rsidRPr="00D27D7C" w:rsidSect="00AA7886">
      <w:pgSz w:w="11909" w:h="16834" w:code="9"/>
      <w:pgMar w:top="720" w:right="720" w:bottom="720" w:left="720" w:header="720" w:footer="1009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0746C"/>
    <w:multiLevelType w:val="hybridMultilevel"/>
    <w:tmpl w:val="5EE02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2D172B"/>
    <w:multiLevelType w:val="hybridMultilevel"/>
    <w:tmpl w:val="B426CE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9C4E4D"/>
    <w:multiLevelType w:val="hybridMultilevel"/>
    <w:tmpl w:val="29783708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BC01C08"/>
    <w:multiLevelType w:val="hybridMultilevel"/>
    <w:tmpl w:val="4AA8934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4140FF"/>
    <w:multiLevelType w:val="hybridMultilevel"/>
    <w:tmpl w:val="707A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A57442"/>
    <w:multiLevelType w:val="hybridMultilevel"/>
    <w:tmpl w:val="EB047C1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2975B8"/>
    <w:multiLevelType w:val="hybridMultilevel"/>
    <w:tmpl w:val="96B070FE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B5A5823"/>
    <w:multiLevelType w:val="hybridMultilevel"/>
    <w:tmpl w:val="54DABD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C980749"/>
    <w:multiLevelType w:val="hybridMultilevel"/>
    <w:tmpl w:val="6BDC2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C85B13"/>
    <w:multiLevelType w:val="hybridMultilevel"/>
    <w:tmpl w:val="4A341C7C"/>
    <w:lvl w:ilvl="0" w:tplc="769CCE38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9C42F7"/>
    <w:multiLevelType w:val="hybridMultilevel"/>
    <w:tmpl w:val="8378F250"/>
    <w:lvl w:ilvl="0" w:tplc="490481DC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582B34"/>
    <w:multiLevelType w:val="hybridMultilevel"/>
    <w:tmpl w:val="3E8AAD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384AC6"/>
    <w:multiLevelType w:val="hybridMultilevel"/>
    <w:tmpl w:val="E1AC2FF6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2EF7D50"/>
    <w:multiLevelType w:val="hybridMultilevel"/>
    <w:tmpl w:val="58C86B3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9E63AA4"/>
    <w:multiLevelType w:val="hybridMultilevel"/>
    <w:tmpl w:val="1806F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5244196">
    <w:abstractNumId w:val="12"/>
  </w:num>
  <w:num w:numId="2" w16cid:durableId="63532185">
    <w:abstractNumId w:val="5"/>
  </w:num>
  <w:num w:numId="3" w16cid:durableId="345988401">
    <w:abstractNumId w:val="8"/>
  </w:num>
  <w:num w:numId="4" w16cid:durableId="557129540">
    <w:abstractNumId w:val="1"/>
  </w:num>
  <w:num w:numId="5" w16cid:durableId="700714942">
    <w:abstractNumId w:val="7"/>
  </w:num>
  <w:num w:numId="6" w16cid:durableId="1316685778">
    <w:abstractNumId w:val="2"/>
  </w:num>
  <w:num w:numId="7" w16cid:durableId="1119225908">
    <w:abstractNumId w:val="6"/>
  </w:num>
  <w:num w:numId="8" w16cid:durableId="2007975862">
    <w:abstractNumId w:val="9"/>
  </w:num>
  <w:num w:numId="9" w16cid:durableId="518012797">
    <w:abstractNumId w:val="10"/>
  </w:num>
  <w:num w:numId="10" w16cid:durableId="526647361">
    <w:abstractNumId w:val="14"/>
  </w:num>
  <w:num w:numId="11" w16cid:durableId="506291089">
    <w:abstractNumId w:val="13"/>
  </w:num>
  <w:num w:numId="12" w16cid:durableId="1283345421">
    <w:abstractNumId w:val="11"/>
  </w:num>
  <w:num w:numId="13" w16cid:durableId="1632205443">
    <w:abstractNumId w:val="4"/>
  </w:num>
  <w:num w:numId="14" w16cid:durableId="1869681021">
    <w:abstractNumId w:val="0"/>
  </w:num>
  <w:num w:numId="15" w16cid:durableId="21115084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MLEwNDGyNLQwMTJR0lEKTi0uzszPAykwNK4FAAbU494tAAAA"/>
  </w:docVars>
  <w:rsids>
    <w:rsidRoot w:val="00F417BA"/>
    <w:rsid w:val="0002382F"/>
    <w:rsid w:val="00030EB4"/>
    <w:rsid w:val="000325B9"/>
    <w:rsid w:val="00032BB0"/>
    <w:rsid w:val="0004682E"/>
    <w:rsid w:val="00051B0B"/>
    <w:rsid w:val="00051DF1"/>
    <w:rsid w:val="00060772"/>
    <w:rsid w:val="000623C4"/>
    <w:rsid w:val="00063201"/>
    <w:rsid w:val="0008182A"/>
    <w:rsid w:val="00094F7D"/>
    <w:rsid w:val="000B6F42"/>
    <w:rsid w:val="000F0AB5"/>
    <w:rsid w:val="00112D6F"/>
    <w:rsid w:val="00114611"/>
    <w:rsid w:val="0011783F"/>
    <w:rsid w:val="0013449D"/>
    <w:rsid w:val="00156438"/>
    <w:rsid w:val="0016270B"/>
    <w:rsid w:val="00183C8F"/>
    <w:rsid w:val="00185A8B"/>
    <w:rsid w:val="00191003"/>
    <w:rsid w:val="001A036A"/>
    <w:rsid w:val="001A77B0"/>
    <w:rsid w:val="001B49E2"/>
    <w:rsid w:val="001C6B61"/>
    <w:rsid w:val="001E5A7D"/>
    <w:rsid w:val="001E6501"/>
    <w:rsid w:val="0022134F"/>
    <w:rsid w:val="00234039"/>
    <w:rsid w:val="002D07AB"/>
    <w:rsid w:val="002E2F03"/>
    <w:rsid w:val="002E34A3"/>
    <w:rsid w:val="002F0906"/>
    <w:rsid w:val="00300093"/>
    <w:rsid w:val="00304990"/>
    <w:rsid w:val="00314063"/>
    <w:rsid w:val="003148DE"/>
    <w:rsid w:val="00321180"/>
    <w:rsid w:val="0033492F"/>
    <w:rsid w:val="00337A10"/>
    <w:rsid w:val="00355B03"/>
    <w:rsid w:val="00355DFD"/>
    <w:rsid w:val="0036658F"/>
    <w:rsid w:val="00380E5B"/>
    <w:rsid w:val="003867CF"/>
    <w:rsid w:val="00395840"/>
    <w:rsid w:val="00396659"/>
    <w:rsid w:val="00396699"/>
    <w:rsid w:val="00397E05"/>
    <w:rsid w:val="003B71C5"/>
    <w:rsid w:val="003C04C5"/>
    <w:rsid w:val="003D2ED3"/>
    <w:rsid w:val="003E6E0F"/>
    <w:rsid w:val="003F4673"/>
    <w:rsid w:val="003F520F"/>
    <w:rsid w:val="003F77B1"/>
    <w:rsid w:val="004046EE"/>
    <w:rsid w:val="00410FCB"/>
    <w:rsid w:val="00413864"/>
    <w:rsid w:val="004218B7"/>
    <w:rsid w:val="00452D1E"/>
    <w:rsid w:val="00455B47"/>
    <w:rsid w:val="004864FF"/>
    <w:rsid w:val="00496D4A"/>
    <w:rsid w:val="004A5737"/>
    <w:rsid w:val="004F2360"/>
    <w:rsid w:val="00506773"/>
    <w:rsid w:val="005107B1"/>
    <w:rsid w:val="00516234"/>
    <w:rsid w:val="00522CB7"/>
    <w:rsid w:val="00547425"/>
    <w:rsid w:val="00556C0D"/>
    <w:rsid w:val="0055720D"/>
    <w:rsid w:val="00581E7B"/>
    <w:rsid w:val="005A5604"/>
    <w:rsid w:val="005D0647"/>
    <w:rsid w:val="005E75E4"/>
    <w:rsid w:val="00603A14"/>
    <w:rsid w:val="006101F0"/>
    <w:rsid w:val="00611117"/>
    <w:rsid w:val="006155AE"/>
    <w:rsid w:val="006206E7"/>
    <w:rsid w:val="00626155"/>
    <w:rsid w:val="00631DAE"/>
    <w:rsid w:val="006334E0"/>
    <w:rsid w:val="00645F6C"/>
    <w:rsid w:val="00654996"/>
    <w:rsid w:val="00656C17"/>
    <w:rsid w:val="00661287"/>
    <w:rsid w:val="0067166D"/>
    <w:rsid w:val="00681D61"/>
    <w:rsid w:val="00692B8E"/>
    <w:rsid w:val="00692D8F"/>
    <w:rsid w:val="00695597"/>
    <w:rsid w:val="006A5039"/>
    <w:rsid w:val="006B3BCC"/>
    <w:rsid w:val="006B49C0"/>
    <w:rsid w:val="006C5507"/>
    <w:rsid w:val="006E42A0"/>
    <w:rsid w:val="006F7076"/>
    <w:rsid w:val="0070107C"/>
    <w:rsid w:val="00702694"/>
    <w:rsid w:val="00705F27"/>
    <w:rsid w:val="00723460"/>
    <w:rsid w:val="00726C95"/>
    <w:rsid w:val="007357D7"/>
    <w:rsid w:val="00743332"/>
    <w:rsid w:val="0078144C"/>
    <w:rsid w:val="00794514"/>
    <w:rsid w:val="007A0949"/>
    <w:rsid w:val="007A39AA"/>
    <w:rsid w:val="007A5248"/>
    <w:rsid w:val="007A769F"/>
    <w:rsid w:val="007D19FF"/>
    <w:rsid w:val="007E6079"/>
    <w:rsid w:val="007F3DAD"/>
    <w:rsid w:val="007F7C7E"/>
    <w:rsid w:val="00810147"/>
    <w:rsid w:val="00821723"/>
    <w:rsid w:val="00823BAF"/>
    <w:rsid w:val="00825525"/>
    <w:rsid w:val="0084415F"/>
    <w:rsid w:val="0084720F"/>
    <w:rsid w:val="0085522E"/>
    <w:rsid w:val="008566C3"/>
    <w:rsid w:val="008B2ED1"/>
    <w:rsid w:val="008B5B87"/>
    <w:rsid w:val="008C53C0"/>
    <w:rsid w:val="008F63A9"/>
    <w:rsid w:val="008F6D3E"/>
    <w:rsid w:val="0090367F"/>
    <w:rsid w:val="009054B1"/>
    <w:rsid w:val="009054DB"/>
    <w:rsid w:val="0092010D"/>
    <w:rsid w:val="00934234"/>
    <w:rsid w:val="00937BD1"/>
    <w:rsid w:val="009505E9"/>
    <w:rsid w:val="0095293C"/>
    <w:rsid w:val="00965EAA"/>
    <w:rsid w:val="00972F4D"/>
    <w:rsid w:val="00977CE9"/>
    <w:rsid w:val="00997757"/>
    <w:rsid w:val="009A4390"/>
    <w:rsid w:val="009B06F1"/>
    <w:rsid w:val="009D1B48"/>
    <w:rsid w:val="009E568F"/>
    <w:rsid w:val="009F7B99"/>
    <w:rsid w:val="00A10CE6"/>
    <w:rsid w:val="00A1257E"/>
    <w:rsid w:val="00A13F05"/>
    <w:rsid w:val="00A17EFC"/>
    <w:rsid w:val="00A23FCD"/>
    <w:rsid w:val="00A27342"/>
    <w:rsid w:val="00A41B1D"/>
    <w:rsid w:val="00A46431"/>
    <w:rsid w:val="00A5235A"/>
    <w:rsid w:val="00A66E7A"/>
    <w:rsid w:val="00A7424A"/>
    <w:rsid w:val="00A77DFC"/>
    <w:rsid w:val="00A949B8"/>
    <w:rsid w:val="00AA356A"/>
    <w:rsid w:val="00AA7886"/>
    <w:rsid w:val="00AB75A3"/>
    <w:rsid w:val="00AE35E8"/>
    <w:rsid w:val="00B069D2"/>
    <w:rsid w:val="00B06A7A"/>
    <w:rsid w:val="00B07779"/>
    <w:rsid w:val="00B232D0"/>
    <w:rsid w:val="00B50C4D"/>
    <w:rsid w:val="00B64F6D"/>
    <w:rsid w:val="00B66207"/>
    <w:rsid w:val="00B71EF6"/>
    <w:rsid w:val="00B7329E"/>
    <w:rsid w:val="00B82814"/>
    <w:rsid w:val="00BA1A1E"/>
    <w:rsid w:val="00BA70E4"/>
    <w:rsid w:val="00BB5143"/>
    <w:rsid w:val="00BB6703"/>
    <w:rsid w:val="00BF52D6"/>
    <w:rsid w:val="00BF6BC3"/>
    <w:rsid w:val="00C26E80"/>
    <w:rsid w:val="00C34955"/>
    <w:rsid w:val="00C62EDC"/>
    <w:rsid w:val="00C743CC"/>
    <w:rsid w:val="00CB3066"/>
    <w:rsid w:val="00CC596D"/>
    <w:rsid w:val="00CD2B3E"/>
    <w:rsid w:val="00CE4282"/>
    <w:rsid w:val="00CF4B32"/>
    <w:rsid w:val="00CF6C57"/>
    <w:rsid w:val="00D01067"/>
    <w:rsid w:val="00D03CD3"/>
    <w:rsid w:val="00D06669"/>
    <w:rsid w:val="00D17D20"/>
    <w:rsid w:val="00D279A1"/>
    <w:rsid w:val="00D27D7C"/>
    <w:rsid w:val="00D31E47"/>
    <w:rsid w:val="00D3423D"/>
    <w:rsid w:val="00D43525"/>
    <w:rsid w:val="00D45B0F"/>
    <w:rsid w:val="00D52D8B"/>
    <w:rsid w:val="00D6080E"/>
    <w:rsid w:val="00D769DF"/>
    <w:rsid w:val="00D823C9"/>
    <w:rsid w:val="00D844A1"/>
    <w:rsid w:val="00DF2183"/>
    <w:rsid w:val="00DF501A"/>
    <w:rsid w:val="00E05D6F"/>
    <w:rsid w:val="00E147B2"/>
    <w:rsid w:val="00E20A09"/>
    <w:rsid w:val="00E23D43"/>
    <w:rsid w:val="00E31182"/>
    <w:rsid w:val="00E36E2B"/>
    <w:rsid w:val="00E442FA"/>
    <w:rsid w:val="00E51C1E"/>
    <w:rsid w:val="00E70819"/>
    <w:rsid w:val="00E72F3F"/>
    <w:rsid w:val="00EA29F9"/>
    <w:rsid w:val="00EC70D1"/>
    <w:rsid w:val="00ED564B"/>
    <w:rsid w:val="00EE26D9"/>
    <w:rsid w:val="00EF0880"/>
    <w:rsid w:val="00EF4103"/>
    <w:rsid w:val="00EF5C4B"/>
    <w:rsid w:val="00F00A5A"/>
    <w:rsid w:val="00F3604A"/>
    <w:rsid w:val="00F417BA"/>
    <w:rsid w:val="00F41965"/>
    <w:rsid w:val="00F54335"/>
    <w:rsid w:val="00F663BE"/>
    <w:rsid w:val="00F71233"/>
    <w:rsid w:val="00F7600F"/>
    <w:rsid w:val="00F8317F"/>
    <w:rsid w:val="00FA08BD"/>
    <w:rsid w:val="00FA110E"/>
    <w:rsid w:val="00FB3A04"/>
    <w:rsid w:val="00FB3A81"/>
    <w:rsid w:val="00FC6399"/>
    <w:rsid w:val="00FD232B"/>
    <w:rsid w:val="00FF0B52"/>
    <w:rsid w:val="00FF0E6C"/>
    <w:rsid w:val="00FF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475D5"/>
  <w15:chartTrackingRefBased/>
  <w15:docId w15:val="{73D188D7-BAD3-4B48-8619-9DCC73F21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7B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ED564B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F417BA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F417BA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F417BA"/>
    <w:pPr>
      <w:ind w:left="720"/>
    </w:pPr>
  </w:style>
  <w:style w:type="table" w:styleId="TableGrid">
    <w:name w:val="Table Grid"/>
    <w:basedOn w:val="TableNormal"/>
    <w:uiPriority w:val="39"/>
    <w:rsid w:val="008472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F467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rsid w:val="00ED564B"/>
    <w:rPr>
      <w:rFonts w:ascii="Arial" w:eastAsia="Times New Roman" w:hAnsi="Arial" w:cs="Arial"/>
      <w:b/>
      <w:sz w:val="20"/>
      <w:szCs w:val="20"/>
      <w:u w:val="single"/>
    </w:rPr>
  </w:style>
  <w:style w:type="paragraph" w:customStyle="1" w:styleId="Default">
    <w:name w:val="Default"/>
    <w:rsid w:val="00B50C4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B50C4D"/>
    <w:pPr>
      <w:jc w:val="center"/>
    </w:pPr>
    <w:rPr>
      <w:rFonts w:ascii="Arial" w:hAnsi="Arial" w:cs="Arial"/>
      <w:b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B50C4D"/>
    <w:rPr>
      <w:rFonts w:ascii="Arial" w:eastAsia="Times New Roman" w:hAnsi="Arial" w:cs="Arial"/>
      <w:b/>
      <w:sz w:val="24"/>
      <w:szCs w:val="24"/>
      <w:lang w:val="en-US"/>
    </w:rPr>
  </w:style>
  <w:style w:type="table" w:customStyle="1" w:styleId="TableGrid0">
    <w:name w:val="TableGrid"/>
    <w:rsid w:val="00631DAE"/>
    <w:pPr>
      <w:spacing w:after="0" w:line="240" w:lineRule="auto"/>
    </w:pPr>
    <w:rPr>
      <w:rFonts w:asciiTheme="minorHAnsi" w:eastAsiaTheme="minorEastAsia" w:hAnsiTheme="minorHAnsi"/>
      <w:kern w:val="2"/>
      <w:lang w:eastAsia="en-GB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6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7" ma:contentTypeDescription="Create a new document." ma:contentTypeScope="" ma:versionID="04e073437a57c9825ae784ef18a647c3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9830998e0fd6a2cb0cb5e774169b5513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  <SharedWithUsers xmlns="97e15e19-1bda-4b6e-9042-ef70dd1925ae">
      <UserInfo>
        <DisplayName>Vic Johnstone</DisplayName>
        <AccountId>1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E5C787-3B4E-49B4-88AB-0D273262C6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931000-31B5-4617-BF7A-D76AE87FE984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3.xml><?xml version="1.0" encoding="utf-8"?>
<ds:datastoreItem xmlns:ds="http://schemas.openxmlformats.org/officeDocument/2006/customXml" ds:itemID="{51F81421-968A-42D7-8F2C-9BD0158B06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0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3</cp:revision>
  <cp:lastPrinted>2023-09-21T11:19:00Z</cp:lastPrinted>
  <dcterms:created xsi:type="dcterms:W3CDTF">2023-11-29T14:10:00Z</dcterms:created>
  <dcterms:modified xsi:type="dcterms:W3CDTF">2023-11-29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